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X07228d83f4082691a2785f962383d880bd99b9b"/>
    <w:p>
      <w:pPr>
        <w:pStyle w:val="Heading1"/>
      </w:pPr>
      <w:r>
        <w:t xml:space="preserve">Cover Letter for Web Designer Position in Indonesia Jakarta</w:t>
      </w:r>
    </w:p>
    <w:p>
      <w:pPr>
        <w:pStyle w:val="FirstParagraph"/>
      </w:pPr>
      <w:r>
        <w:t xml:space="preserve">Dear [Hiring Manager's Name],</w:t>
      </w:r>
    </w:p>
    <w:p>
      <w:pPr>
        <w:pStyle w:val="BodyText"/>
      </w:pPr>
      <w:r>
        <w:t xml:space="preserve">I am writing to express my enthusiastic interest in the Web Designer position at your esteemed organization, based in Indonesia Jakarta. As a passionate and skilled web designer with over [X years] of experience in creating visually compelling and functionally robust digital solutions, I am eager to contribute my expertise to a dynamic team that values innovation, user-centric design, and the unique opportunities of the Indonesian market.</w:t>
      </w:r>
    </w:p>
    <w:p>
      <w:pPr>
        <w:pStyle w:val="BodyText"/>
      </w:pPr>
      <w:r>
        <w:t xml:space="preserve">Indonesia Jakarta has long been a hub for technological advancement and cultural vibrancy, making it an ideal location for professionals like myself who are committed to merging creativity with technical precision. My career as a Web Designer has been shaped by a deep understanding of both global design trends and the localized needs of businesses in emerging markets. I am particularly drawn to this opportunity because of Jakarta’s growing digital landscape, where startups, enterprises, and creative agencies are redefining how brands connect with audiences through the web.</w:t>
      </w:r>
    </w:p>
    <w:p>
      <w:pPr>
        <w:pStyle w:val="BodyText"/>
      </w:pPr>
      <w:r>
        <w:t xml:space="preserve">As a Web Designer, I specialize in crafting intuitive user experiences (UX) and aesthetically pleasing user interfaces (UI) that align with business goals. My portfolio includes projects ranging from e-commerce platforms to corporate websites, all of which reflect my ability to balance functionality with visual storytelling. For instance, I recently designed a responsive website for a Jakarta-based fintech startup, which increased their user engagement by 40% within six months. This experience reinforced my belief that effective web design is not just about aesthetics but about solving real-world problems through digital innovation.</w:t>
      </w:r>
    </w:p>
    <w:p>
      <w:pPr>
        <w:pStyle w:val="BodyText"/>
      </w:pPr>
      <w:r>
        <w:t xml:space="preserve">One of the key reasons I am excited about the opportunity to work in Indonesia Jakarta is the city’s unique blend of traditional and modern influences. As a Web Designer, I have learned to appreciate how cultural nuances can shape user behavior and design preferences. For example, understanding local language accessibility, mobile-first trends (given Indonesia’s high smartphone penetration), and the importance of social media integration are critical elements in creating successful web solutions. My background in designing for diverse audiences has equipped me with the adaptability to thrive in Jakarta’s fast-paced digital environment.</w:t>
      </w:r>
    </w:p>
    <w:p>
      <w:pPr>
        <w:pStyle w:val="BodyText"/>
      </w:pPr>
      <w:r>
        <w:t xml:space="preserve">My technical expertise spans a wide range of tools and frameworks, including Adobe Creative Suite, Figma, Sketch, and coding languages such as HTML5, CSS3, JavaScript, and WordPress. I am also well-versed in SEO best practices and analytics tools like Google Analytics to ensure that the websites I create not only look great but also drive measurable results. In my previous role at [Previous Company Name], I led a team of designers to develop a mobile-responsive website for an e-commerce brand in Jakarta, which resulted in a 25% increase in conversion rates and 30% higher user retention.</w:t>
      </w:r>
    </w:p>
    <w:p>
      <w:pPr>
        <w:pStyle w:val="BodyText"/>
      </w:pPr>
      <w:r>
        <w:t xml:space="preserve">What sets me apart as a Web Designer is my commitment to continuous learning and staying ahead of industry trends. I regularly attend workshops on emerging technologies like AI-driven design tools and progressive web apps (PWAs), which I believe are poised to revolutionize how users interact with digital platforms. In Jakarta, where the tech ecosystem is rapidly evolving, this proactive approach aligns perfectly with the need for forward-thinking professionals who can adapt and innovate.</w:t>
      </w:r>
    </w:p>
    <w:p>
      <w:pPr>
        <w:pStyle w:val="BodyText"/>
      </w:pPr>
      <w:r>
        <w:t xml:space="preserve">Working in Indonesia Jakarta has always been a professional aspiration of mine. The city’s bustling startup scene, coupled with its rich cultural heritage, offers an inspiring backdrop for creativity. I have followed the growth of local tech companies and have deep respect for the ingenuity of Indonesian entrepreneurs. I am confident that my skills as a Web Designer, combined with my understanding of Jakarta’s digital landscape, will enable me to contribute meaningfully to your team’s goals.</w:t>
      </w:r>
    </w:p>
    <w:p>
      <w:pPr>
        <w:pStyle w:val="BodyText"/>
      </w:pPr>
      <w:r>
        <w:t xml:space="preserve">When I first began my journey as a Web Designer, I was captivated by the power of the internet to connect people and drive change. This passion has only grown stronger over time, and I am now seeking an opportunity where I can leverage my skills to create impactful digital experiences. The Web Designer role at your company represents the perfect intersection of my technical abilities, creative vision, and desire to work in a city as dynamic as Jakarta.</w:t>
      </w:r>
    </w:p>
    <w:p>
      <w:pPr>
        <w:pStyle w:val="BodyText"/>
      </w:pPr>
      <w:r>
        <w:t xml:space="preserve">I would be honored to bring my expertise in web design, user experience, and cross-cultural collaboration to your organization. I am particularly interested in how your company is leveraging digital innovation to address challenges and opportunities in the Indonesian market. I am confident that my background in designing for both local and international audiences will allow me to contribute effectively from day one.</w:t>
      </w:r>
    </w:p>
    <w:p>
      <w:pPr>
        <w:pStyle w:val="BodyText"/>
      </w:pPr>
      <w:r>
        <w:t xml:space="preserve">Thank you for considering my application. I would welcome the opportunity to discuss how my skills, experience, and enthusiasm for web design align with your needs. Please feel free to contact me at [Your Phone Number] or [Your Email Address] at your earliest convenience. I am available for an interview at your convenience and look forward to the possibility of contributing to your team in Indonesia Jakarta.</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Indonesia Jakarta</dc:title>
  <dc:creator/>
  <dc:language>en</dc:language>
  <cp:keywords/>
  <dcterms:created xsi:type="dcterms:W3CDTF">2025-12-15T19:56:02Z</dcterms:created>
  <dcterms:modified xsi:type="dcterms:W3CDTF">2025-12-15T19:56:02Z</dcterms:modified>
</cp:coreProperties>
</file>

<file path=docProps/custom.xml><?xml version="1.0" encoding="utf-8"?>
<Properties xmlns="http://schemas.openxmlformats.org/officeDocument/2006/custom-properties" xmlns:vt="http://schemas.openxmlformats.org/officeDocument/2006/docPropsVTypes"/>
</file>